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ver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isocyclocitral, trans-hex-2-en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2 (par inhalation), H330 (ATE=0,05 mg/l/4h)</w:t>
              <w:br/>
              <w:t>Skin Irrit. 2, H31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Acute Tox. 3 (par voie cutanée), H311 (ATE=300 mg/kg de poids corporel)</w:t>
              <w:br/>
              <w:t>Skin Irrit. 2, H315</w:t>
              <w:br/>
              <w:t>Eye Irrit. 2, H319</w:t>
              <w:br/>
              <w:t>Skin Sens. 1,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ver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CE50 - Autres organismes aquatiq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ver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rtel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isocyclocitral, trans-hex-2-ena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ver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omme ver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5E34657-412D-49F9-B255-CC24CEC602CC}"/>
</file>

<file path=customXml/itemProps3.xml><?xml version="1.0" encoding="utf-8"?>
<ds:datastoreItem xmlns:ds="http://schemas.openxmlformats.org/officeDocument/2006/customXml" ds:itemID="{9AF0B772-612E-43BA-A0C1-42DDD1EA30D5}"/>
</file>

<file path=customXml/itemProps4.xml><?xml version="1.0" encoding="utf-8"?>
<ds:datastoreItem xmlns:ds="http://schemas.openxmlformats.org/officeDocument/2006/customXml" ds:itemID="{04A3C1D0-4A26-4E3D-BB46-39CE39032B7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